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.3405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029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66354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8802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343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086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66354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171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5243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69680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3343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1427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1907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3203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680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1228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2463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10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.64016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642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24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330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427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7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95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69464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4453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42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5433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160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2881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5439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7778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0168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7220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799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362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64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365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9586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569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230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470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131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2893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0980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26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00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947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440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3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551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4294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580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48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124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280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3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2842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7297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24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865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480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5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884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575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481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38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45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65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4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359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062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468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52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00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38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8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712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054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23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60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557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97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34582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679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65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02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62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65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36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921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75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705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808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75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67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859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91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590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14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9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kerman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62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29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6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55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8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10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0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77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90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o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345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37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43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58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1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43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58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7332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41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21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27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85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8021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69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42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000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4036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6378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v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21Z</dcterms:created>
  <dcterms:modified xsi:type="dcterms:W3CDTF">2024-08-03T20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